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Y="1"/>
        <w:tblOverlap w:val="never"/>
        <w:tblW w:w="10380" w:type="dxa"/>
        <w:tblLook w:val="04A0" w:firstRow="1" w:lastRow="0" w:firstColumn="1" w:lastColumn="0" w:noHBand="0" w:noVBand="1"/>
      </w:tblPr>
      <w:tblGrid>
        <w:gridCol w:w="695"/>
        <w:gridCol w:w="5060"/>
        <w:gridCol w:w="395"/>
        <w:gridCol w:w="4230"/>
      </w:tblGrid>
      <w:tr w:rsidR="00902CAF" w:rsidRPr="00902CAF" w14:paraId="63CF1D96" w14:textId="77777777" w:rsidTr="00902CAF">
        <w:trPr>
          <w:trHeight w:val="216"/>
        </w:trPr>
        <w:tc>
          <w:tcPr>
            <w:tcW w:w="695" w:type="dxa"/>
            <w:tcBorders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3B1C24C3" w14:textId="4D6535BD" w:rsidR="00902CAF" w:rsidRPr="00902CAF" w:rsidRDefault="00902CAF" w:rsidP="004B3A2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BB20FC" w14:textId="21EEAF34" w:rsidR="00902CAF" w:rsidRPr="00902CAF" w:rsidRDefault="00902CAF" w:rsidP="004B3A2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ED3CB6" w14:textId="77777777" w:rsidR="00902CAF" w:rsidRPr="00902CAF" w:rsidRDefault="00902CAF" w:rsidP="004B3A2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3EF1CE" w14:textId="1BAEF4B6" w:rsidR="00902CAF" w:rsidRPr="00902CAF" w:rsidRDefault="00902CAF" w:rsidP="004B3A2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tbl>
      <w:tblPr>
        <w:tblW w:w="10380" w:type="dxa"/>
        <w:tblLook w:val="04A0" w:firstRow="1" w:lastRow="0" w:firstColumn="1" w:lastColumn="0" w:noHBand="0" w:noVBand="1"/>
      </w:tblPr>
      <w:tblGrid>
        <w:gridCol w:w="695"/>
        <w:gridCol w:w="395"/>
        <w:gridCol w:w="4665"/>
        <w:gridCol w:w="395"/>
        <w:gridCol w:w="4230"/>
      </w:tblGrid>
      <w:tr w:rsidR="00902CAF" w:rsidRPr="00902CAF" w14:paraId="1732ED56" w14:textId="77777777" w:rsidTr="00902CAF">
        <w:trPr>
          <w:trHeight w:val="216"/>
        </w:trPr>
        <w:tc>
          <w:tcPr>
            <w:tcW w:w="695" w:type="dxa"/>
            <w:vMerge w:val="restart"/>
            <w:tcBorders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8895B3"/>
            <w:noWrap/>
            <w:textDirection w:val="btLr"/>
            <w:vAlign w:val="center"/>
            <w:hideMark/>
          </w:tcPr>
          <w:p w14:paraId="03AAC866" w14:textId="77777777" w:rsidR="00902CAF" w:rsidRPr="00902CAF" w:rsidRDefault="00902CAF" w:rsidP="00902CA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  <w:t>RENTAL HOME INSPECTION CHECKLIST</w:t>
            </w:r>
          </w:p>
        </w:tc>
        <w:tc>
          <w:tcPr>
            <w:tcW w:w="506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49D690F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681  Maryland Avenue, Tampa, Florida</w:t>
            </w:r>
          </w:p>
        </w:tc>
        <w:tc>
          <w:tcPr>
            <w:tcW w:w="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488D5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42822E3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reamscape Realty Corporation</w:t>
            </w:r>
          </w:p>
        </w:tc>
      </w:tr>
      <w:tr w:rsidR="00902CAF" w:rsidRPr="00902CAF" w14:paraId="4D6CB4B9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7C7C66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3F054" w14:textId="77777777" w:rsidR="00902CAF" w:rsidRPr="00902CAF" w:rsidRDefault="00902CAF" w:rsidP="00902CA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902CAF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7B137" w14:textId="77777777" w:rsidR="00902CAF" w:rsidRPr="00902CAF" w:rsidRDefault="00902CAF" w:rsidP="00902CA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657A2" w14:textId="77777777" w:rsidR="00902CAF" w:rsidRPr="00902CAF" w:rsidRDefault="00902CAF" w:rsidP="00902CA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902CAF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MANAGED BY</w:t>
            </w:r>
          </w:p>
        </w:tc>
      </w:tr>
      <w:tr w:rsidR="00902CAF" w:rsidRPr="00902CAF" w14:paraId="6C5C5E2A" w14:textId="77777777" w:rsidTr="00B87C3D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E5DF30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968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36592" w14:textId="77777777" w:rsidR="00902CAF" w:rsidRPr="00902CAF" w:rsidRDefault="00902CAF" w:rsidP="00902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02CAF" w:rsidRPr="00902CAF" w14:paraId="7D1C5DC0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2E956014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3AB9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lectrical Panel</w:t>
            </w:r>
          </w:p>
        </w:tc>
        <w:tc>
          <w:tcPr>
            <w:tcW w:w="4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BA9C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moke Detectors</w:t>
            </w:r>
          </w:p>
        </w:tc>
      </w:tr>
      <w:tr w:rsidR="00902CAF" w:rsidRPr="00902CAF" w14:paraId="003262CD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4458CA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DC52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1BD7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ervice amps adequate for usag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F014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81B76" w14:textId="0804653E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Properly installed and </w:t>
            </w: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erable</w:t>
            </w:r>
          </w:p>
        </w:tc>
      </w:tr>
      <w:tr w:rsidR="00902CAF" w:rsidRPr="00902CAF" w14:paraId="0644E6B7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2804F94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C42C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C68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ly grounded and in good condition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2640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42CB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stalled in correct locations</w:t>
            </w:r>
          </w:p>
        </w:tc>
      </w:tr>
      <w:tr w:rsidR="00902CAF" w:rsidRPr="00902CAF" w14:paraId="62D0F521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C53B9B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8AD5F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FF41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open circuits in box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33939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FBA7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</w:tr>
      <w:tr w:rsidR="00902CAF" w:rsidRPr="00902CAF" w14:paraId="18DBD572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558ED6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1A6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7D1C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ll circuits labeled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723F2" w14:textId="71EB44E5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C95D" w14:textId="77777777" w:rsidR="00902CAF" w:rsidRPr="00902CAF" w:rsidRDefault="00902CAF" w:rsidP="00902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02CAF" w:rsidRPr="00902CAF" w14:paraId="19B1879E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4983607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D8C8D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5C72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f fuses - proper sizes</w:t>
            </w:r>
          </w:p>
        </w:tc>
        <w:tc>
          <w:tcPr>
            <w:tcW w:w="4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6EDE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tairways</w:t>
            </w:r>
          </w:p>
        </w:tc>
      </w:tr>
      <w:tr w:rsidR="00902CAF" w:rsidRPr="00902CAF" w14:paraId="18AE385A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AAC83E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DF888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466A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dequate clearance and easy acces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E81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8E0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andrails if 5 or more steps</w:t>
            </w:r>
          </w:p>
        </w:tc>
      </w:tr>
      <w:tr w:rsidR="00902CAF" w:rsidRPr="00902CAF" w14:paraId="068991C7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EB482B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FB19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DBC17B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4587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2E9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Lighted correctly</w:t>
            </w:r>
          </w:p>
        </w:tc>
      </w:tr>
      <w:tr w:rsidR="00902CAF" w:rsidRPr="00902CAF" w14:paraId="7C706206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6AA20A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2E089" w14:textId="1453586E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5CC103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5506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96D3B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eps stable, unbroken &amp; of adequate strength</w:t>
            </w:r>
          </w:p>
        </w:tc>
      </w:tr>
      <w:tr w:rsidR="00902CAF" w:rsidRPr="00902CAF" w14:paraId="61A3B33E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7E6D681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AB4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General Electrical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8F31" w14:textId="5C743A3E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71595" w14:textId="77777777" w:rsidR="00902CAF" w:rsidRPr="00902CAF" w:rsidRDefault="00902CAF" w:rsidP="00902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02CAF" w:rsidRPr="00902CAF" w14:paraId="0EC3FD38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020419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21A0C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E1B6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vers on switches &amp; outlets</w:t>
            </w:r>
          </w:p>
        </w:tc>
        <w:tc>
          <w:tcPr>
            <w:tcW w:w="4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EC8A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ooms</w:t>
            </w:r>
          </w:p>
        </w:tc>
      </w:tr>
      <w:tr w:rsidR="00902CAF" w:rsidRPr="00902CAF" w14:paraId="07C89DCF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FD6055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C234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50D3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plices to code in covered boxe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1BDF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1F24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alls, floors &amp; ceiling intact &amp; maintained</w:t>
            </w:r>
          </w:p>
        </w:tc>
      </w:tr>
      <w:tr w:rsidR="00902CAF" w:rsidRPr="00902CAF" w14:paraId="4D5D76BD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365AC60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B9405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A545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re in conduit where required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357BD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9D35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padlocks or interior keylocks on doors</w:t>
            </w:r>
          </w:p>
        </w:tc>
      </w:tr>
      <w:tr w:rsidR="00902CAF" w:rsidRPr="00902CAF" w14:paraId="0D5AC4C2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5A10B1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3A123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99A7F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FCI's where required &amp; operabl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8F1B9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E1C2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Unobstructed egress with and out of home</w:t>
            </w:r>
          </w:p>
        </w:tc>
      </w:tr>
      <w:tr w:rsidR="00902CAF" w:rsidRPr="00902CAF" w14:paraId="2513CC48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E3B0FFB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0F14A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58D4E" w14:textId="09B593FC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witches, outlets &amp; fixtures operabl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AD90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5C14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dequate area &amp; height &amp; proper layout</w:t>
            </w:r>
          </w:p>
        </w:tc>
      </w:tr>
      <w:tr w:rsidR="00902CAF" w:rsidRPr="00902CAF" w14:paraId="616898B0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390AEB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A692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2025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inimum 2 spaces outlets in all room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0D4B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50A5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ireplaces, wood stoves operable &amp; maintained</w:t>
            </w:r>
          </w:p>
        </w:tc>
      </w:tr>
      <w:tr w:rsidR="00902CAF" w:rsidRPr="00902CAF" w14:paraId="03094FCB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4B6947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A9516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6507F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dequate light fixtures, with globes as needed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AFA5F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3C71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rubbish or garbage accumulation</w:t>
            </w:r>
          </w:p>
        </w:tc>
      </w:tr>
      <w:tr w:rsidR="00902CAF" w:rsidRPr="00902CAF" w14:paraId="6BDA472D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746C61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FB56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BC55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uffer space around lights to combustible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9629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390E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asement bedrooms have egress windows</w:t>
            </w:r>
          </w:p>
        </w:tc>
      </w:tr>
      <w:tr w:rsidR="00902CAF" w:rsidRPr="00902CAF" w14:paraId="5C74AFC0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2FE98D1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5D1F8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4D62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fe, limited use of extension cord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9A0AB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580A3" w14:textId="5F643F3B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Bedrooms and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athrooms</w:t>
            </w: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have privacy doors</w:t>
            </w:r>
          </w:p>
        </w:tc>
      </w:tr>
      <w:tr w:rsidR="00902CAF" w:rsidRPr="00902CAF" w14:paraId="0F4CD278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3873DFB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188D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C9FD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BCF72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1CF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edrooms separated from combustion equip.</w:t>
            </w:r>
          </w:p>
        </w:tc>
      </w:tr>
      <w:tr w:rsidR="00902CAF" w:rsidRPr="00902CAF" w14:paraId="2A861633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13310A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37079" w14:textId="62C88B28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EB190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D8D3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0E5A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 locations &amp; sizes for light &amp; ventilation</w:t>
            </w:r>
          </w:p>
        </w:tc>
      </w:tr>
      <w:tr w:rsidR="00902CAF" w:rsidRPr="00902CAF" w14:paraId="381C780C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750E6BA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4F0A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Water Heater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15B24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21C1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 for egress and lockable</w:t>
            </w:r>
          </w:p>
        </w:tc>
      </w:tr>
      <w:tr w:rsidR="00902CAF" w:rsidRPr="00902CAF" w14:paraId="71FE6751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373633B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A8E4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213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as shut-off valv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6E36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DD3A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nug fit, openable &amp; not broken or cracked</w:t>
            </w:r>
          </w:p>
        </w:tc>
      </w:tr>
      <w:tr w:rsidR="00902CAF" w:rsidRPr="00902CAF" w14:paraId="6BF7C8AC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7CE759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736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31EA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 pop-off valve &amp; drop pip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C92E9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CDA1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cently installed screens</w:t>
            </w:r>
          </w:p>
        </w:tc>
      </w:tr>
      <w:tr w:rsidR="00902CAF" w:rsidRPr="00902CAF" w14:paraId="6B1A2EEF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BDA555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9366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875E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Vent secured &amp; properly pitched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F6A65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171D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athrooms need mechanical or window venting</w:t>
            </w:r>
          </w:p>
        </w:tc>
      </w:tr>
      <w:tr w:rsidR="00902CAF" w:rsidRPr="00902CAF" w14:paraId="12EF3258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687662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01FC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7265F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erable, with no rust holes or leak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7CDE0" w14:textId="5BDC3B83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1C92B" w14:textId="77777777" w:rsidR="00902CAF" w:rsidRPr="00902CAF" w:rsidRDefault="00902CAF" w:rsidP="00902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02CAF" w:rsidRPr="00902CAF" w14:paraId="07E573C1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7D6B048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98F7B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20C77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dequate surrounding clearance</w:t>
            </w:r>
          </w:p>
        </w:tc>
        <w:tc>
          <w:tcPr>
            <w:tcW w:w="4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5269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xterior Doors</w:t>
            </w:r>
          </w:p>
        </w:tc>
      </w:tr>
      <w:tr w:rsidR="00902CAF" w:rsidRPr="00902CAF" w14:paraId="447D8AA9" w14:textId="77777777" w:rsidTr="002E6E97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89655E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hideMark/>
          </w:tcPr>
          <w:p w14:paraId="0A697D5F" w14:textId="5BA61AF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B56D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E5755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935B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 for egress and lockable</w:t>
            </w:r>
          </w:p>
        </w:tc>
      </w:tr>
      <w:tr w:rsidR="00902CAF" w:rsidRPr="00902CAF" w14:paraId="1A6AB64C" w14:textId="77777777" w:rsidTr="002E6E97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F3D5A8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hideMark/>
          </w:tcPr>
          <w:p w14:paraId="0FC78EF2" w14:textId="61D24CE1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38478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DF663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22B7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nug fit, openable &amp; not broken</w:t>
            </w:r>
          </w:p>
        </w:tc>
      </w:tr>
      <w:tr w:rsidR="00902CAF" w:rsidRPr="00902CAF" w14:paraId="68FCFE87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AE0465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680EB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urnac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C9C01" w14:textId="2AE40062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983AA" w14:textId="77777777" w:rsidR="00902CAF" w:rsidRPr="00902CAF" w:rsidRDefault="00902CAF" w:rsidP="00902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02CAF" w:rsidRPr="00902CAF" w14:paraId="59A9DD21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CBD5EE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F9ACB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2186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as shot-off valve and on/off switch</w:t>
            </w:r>
          </w:p>
        </w:tc>
        <w:tc>
          <w:tcPr>
            <w:tcW w:w="4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7CF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House Exterior</w:t>
            </w:r>
          </w:p>
        </w:tc>
      </w:tr>
      <w:tr w:rsidR="00902CAF" w:rsidRPr="00902CAF" w14:paraId="2502E083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4952D4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5F087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943A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Vent secured &amp; properly pitched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65D8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DDE3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oof waterproof &amp; maintained</w:t>
            </w:r>
          </w:p>
        </w:tc>
      </w:tr>
      <w:tr w:rsidR="00902CAF" w:rsidRPr="00902CAF" w14:paraId="13F97903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7A6BD714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2423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0E94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ilters are cleaned periodically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48FD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AEA4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all, foundations, Chimney maintained</w:t>
            </w:r>
          </w:p>
        </w:tc>
      </w:tr>
      <w:tr w:rsidR="00902CAF" w:rsidRPr="00902CAF" w14:paraId="77D8C794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4A420F5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1520A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506D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erable, provides minimum 68 degree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9C07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2B9A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orches solid &amp; maintained</w:t>
            </w:r>
          </w:p>
        </w:tc>
      </w:tr>
      <w:tr w:rsidR="00902CAF" w:rsidRPr="00902CAF" w14:paraId="7E7EB021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26D746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7473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3105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dequate surrounding clearanc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6EF3C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4C6E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uardrails on porches over 30" high</w:t>
            </w:r>
          </w:p>
        </w:tc>
      </w:tr>
      <w:tr w:rsidR="00902CAF" w:rsidRPr="00902CAF" w14:paraId="1F81D087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D37CEA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F0560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E1CA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CFD6C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BCC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andrails if 5 or more steps</w:t>
            </w:r>
          </w:p>
        </w:tc>
      </w:tr>
      <w:tr w:rsidR="00902CAF" w:rsidRPr="00902CAF" w14:paraId="4F5A45A7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2298C9B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EDA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aundry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D7B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E825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openings for animal infestation</w:t>
            </w:r>
          </w:p>
        </w:tc>
      </w:tr>
      <w:tr w:rsidR="00902CAF" w:rsidRPr="00902CAF" w14:paraId="71E043D6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52EE48B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29047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596D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 dryer vent to exterior with cover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9501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540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ouse numbers, readable from street</w:t>
            </w:r>
          </w:p>
        </w:tc>
      </w:tr>
      <w:tr w:rsidR="00902CAF" w:rsidRPr="00902CAF" w14:paraId="5D2E4403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3975FA7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D6DB3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6324F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as shut-off valve, capped if unused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4E914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58B7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</w:tr>
      <w:tr w:rsidR="00902CAF" w:rsidRPr="00902CAF" w14:paraId="4307BBE2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2F417A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B74F2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2529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 and grounded electrical connection</w:t>
            </w:r>
          </w:p>
        </w:tc>
        <w:tc>
          <w:tcPr>
            <w:tcW w:w="4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81DAF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Garage</w:t>
            </w:r>
          </w:p>
        </w:tc>
      </w:tr>
      <w:tr w:rsidR="00902CAF" w:rsidRPr="00902CAF" w14:paraId="0FC4AF9F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ABFA9D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4582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AED5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ashtub faucet backflow prevention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FE36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75FD9" w14:textId="33412150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Proper </w:t>
            </w: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lectrical</w:t>
            </w: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service, wiring, fixtures, etc.</w:t>
            </w:r>
          </w:p>
        </w:tc>
      </w:tr>
      <w:tr w:rsidR="00902CAF" w:rsidRPr="00902CAF" w14:paraId="51A24ABC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7922B8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D69F6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BC82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C5A2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C9BD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ructure solid &amp; maintained</w:t>
            </w:r>
          </w:p>
        </w:tc>
      </w:tr>
      <w:tr w:rsidR="00902CAF" w:rsidRPr="00902CAF" w14:paraId="7154E21E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A19F5C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680DA" w14:textId="6461E1F4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EF74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42130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A0595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</w:tr>
      <w:tr w:rsidR="00902CAF" w:rsidRPr="00902CAF" w14:paraId="6AB0C3FE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073938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095C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inks, Bathtubs &amp; Showers</w:t>
            </w:r>
          </w:p>
        </w:tc>
        <w:tc>
          <w:tcPr>
            <w:tcW w:w="4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E384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Yard</w:t>
            </w:r>
          </w:p>
        </w:tc>
      </w:tr>
      <w:tr w:rsidR="00902CAF" w:rsidRPr="00902CAF" w14:paraId="55EC30EF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A5BD1D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D4A5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D342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 number &amp; location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78662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B3DB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ences built to code &amp; maintained</w:t>
            </w:r>
          </w:p>
        </w:tc>
      </w:tr>
      <w:tr w:rsidR="00902CAF" w:rsidRPr="00902CAF" w14:paraId="6151165E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11E204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53BB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E042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erable, with bot &amp; cold water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2102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1922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rass, shrubs, trees maintained to code</w:t>
            </w:r>
          </w:p>
        </w:tc>
      </w:tr>
      <w:tr w:rsidR="00902CAF" w:rsidRPr="00902CAF" w14:paraId="618E8EFE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7ED40E6E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7C96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A4C4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unctioning drains with proper trap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C1135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D15EB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ccessory houses maintained to code</w:t>
            </w:r>
          </w:p>
        </w:tc>
      </w:tr>
      <w:tr w:rsidR="00902CAF" w:rsidRPr="00902CAF" w14:paraId="498386ED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3510901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3EEA9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7A75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leaks or drip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C1F5A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BC2F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ools maintained and secure</w:t>
            </w:r>
          </w:p>
        </w:tc>
      </w:tr>
      <w:tr w:rsidR="00902CAF" w:rsidRPr="00902CAF" w14:paraId="42E1971F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5DBFBF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E8367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4019B" w14:textId="76CABD51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arage</w:t>
            </w: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disposal operable if present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E3C19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6C0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illegal vehicles or illegal parking</w:t>
            </w:r>
          </w:p>
        </w:tc>
      </w:tr>
      <w:tr w:rsidR="00902CAF" w:rsidRPr="00902CAF" w14:paraId="24F27476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36F51C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15779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5936E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5879A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F1F6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trash, litter, debris, car parts or garbage</w:t>
            </w:r>
          </w:p>
        </w:tc>
      </w:tr>
      <w:tr w:rsidR="00902CAF" w:rsidRPr="00902CAF" w14:paraId="74A32D2F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46AA3B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77CF3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oilet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1251C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96ACF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unsafe or unsanitary conditions</w:t>
            </w:r>
          </w:p>
        </w:tc>
      </w:tr>
      <w:tr w:rsidR="00902CAF" w:rsidRPr="00902CAF" w14:paraId="09FBE614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330967CD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FE38A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8E43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erating properly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364D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7E86A" w14:textId="281ADCF5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et waste removed regularly</w:t>
            </w:r>
          </w:p>
        </w:tc>
      </w:tr>
      <w:tr w:rsidR="00902CAF" w:rsidRPr="00902CAF" w14:paraId="5A786668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1FB65041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18FED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B476B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overflow to sewer from tank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C949" w14:textId="07EF89BE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9C145" w14:textId="77777777" w:rsidR="00902CAF" w:rsidRPr="00902CAF" w:rsidRDefault="00902CAF" w:rsidP="00902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02CAF" w:rsidRPr="00902CAF" w14:paraId="5B8399EE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7FD84D0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D0205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3473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No leaks or continuous water running</w:t>
            </w:r>
          </w:p>
        </w:tc>
        <w:tc>
          <w:tcPr>
            <w:tcW w:w="4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FB2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ther</w:t>
            </w:r>
          </w:p>
        </w:tc>
      </w:tr>
      <w:tr w:rsidR="00902CAF" w:rsidRPr="00902CAF" w14:paraId="1DFCC0F4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2B51C38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5060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88B9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General Plumbing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0651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21A03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</w:tr>
      <w:tr w:rsidR="00902CAF" w:rsidRPr="00902CAF" w14:paraId="497951A8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04831EA5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56CA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D5BB9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stalled correctly with no leaks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4A7F8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C8DD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</w:tr>
      <w:tr w:rsidR="00902CAF" w:rsidRPr="00902CAF" w14:paraId="6AB5B7FF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4E3E85D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1E4A5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D6FBA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per venting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3E79F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19895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</w:tr>
      <w:tr w:rsidR="00902CAF" w:rsidRPr="00902CAF" w14:paraId="04A92B79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5860AE17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9D3F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43B25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Functioning drains with proper traps &amp; </w:t>
            </w:r>
            <w:proofErr w:type="gramStart"/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ve</w:t>
            </w:r>
            <w:bookmarkStart w:id="0" w:name="_GoBack"/>
            <w:bookmarkEnd w:id="0"/>
            <w:r w:rsidRPr="00902CA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s</w:t>
            </w:r>
            <w:proofErr w:type="gramEnd"/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E02AA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8EFED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</w:tr>
      <w:tr w:rsidR="00902CAF" w:rsidRPr="00902CAF" w14:paraId="2BE10469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68F5624C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8F74B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C3D17C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68B3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E56F05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</w:p>
        </w:tc>
      </w:tr>
      <w:tr w:rsidR="00902CAF" w:rsidRPr="00902CAF" w14:paraId="77AAF5C2" w14:textId="77777777" w:rsidTr="00902CAF">
        <w:trPr>
          <w:trHeight w:val="216"/>
        </w:trPr>
        <w:tc>
          <w:tcPr>
            <w:tcW w:w="69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7272F1B4" w14:textId="77777777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40"/>
                <w:szCs w:val="40"/>
              </w:rPr>
            </w:pPr>
          </w:p>
        </w:tc>
        <w:tc>
          <w:tcPr>
            <w:tcW w:w="39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EAF841F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E6C6B4E" w14:textId="41969AAE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05D8B91" w14:textId="77777777" w:rsidR="00902CAF" w:rsidRPr="00902CAF" w:rsidRDefault="00902CAF" w:rsidP="00902CAF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902CAF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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FC019CF" w14:textId="49B8E0FF" w:rsidR="00902CAF" w:rsidRPr="00902CAF" w:rsidRDefault="00902CAF" w:rsidP="00902C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74D21879" w14:textId="6DDECD00" w:rsidR="004A1E89" w:rsidRPr="00902CAF" w:rsidRDefault="004A1E89" w:rsidP="009D03B3">
      <w:pPr>
        <w:spacing w:after="0"/>
        <w:rPr>
          <w:sz w:val="2"/>
          <w:szCs w:val="2"/>
        </w:rPr>
      </w:pPr>
    </w:p>
    <w:sectPr w:rsidR="004A1E89" w:rsidRPr="00902CAF" w:rsidSect="00803EA9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0D680" w14:textId="77777777" w:rsidR="00DB05F8" w:rsidRDefault="00DB05F8" w:rsidP="00025008">
      <w:pPr>
        <w:spacing w:after="0" w:line="240" w:lineRule="auto"/>
      </w:pPr>
      <w:r>
        <w:separator/>
      </w:r>
    </w:p>
  </w:endnote>
  <w:endnote w:type="continuationSeparator" w:id="0">
    <w:p w14:paraId="68F884C4" w14:textId="77777777" w:rsidR="00DB05F8" w:rsidRDefault="00DB05F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699321" w14:textId="77777777" w:rsidR="00DB05F8" w:rsidRDefault="00DB05F8" w:rsidP="00025008">
      <w:pPr>
        <w:spacing w:after="0" w:line="240" w:lineRule="auto"/>
      </w:pPr>
      <w:r>
        <w:separator/>
      </w:r>
    </w:p>
  </w:footnote>
  <w:footnote w:type="continuationSeparator" w:id="0">
    <w:p w14:paraId="4802C2C2" w14:textId="77777777" w:rsidR="00DB05F8" w:rsidRDefault="00DB05F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4762B"/>
    <w:rsid w:val="00862B37"/>
    <w:rsid w:val="00873E0C"/>
    <w:rsid w:val="008C6E2C"/>
    <w:rsid w:val="008E1B81"/>
    <w:rsid w:val="00902CAF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B05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28D0"/>
    <w:rsid w:val="00F96D92"/>
    <w:rsid w:val="00FB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8F4E6-C865-463C-97B3-9C2AEDAAE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8</cp:revision>
  <dcterms:created xsi:type="dcterms:W3CDTF">2020-03-30T12:09:00Z</dcterms:created>
  <dcterms:modified xsi:type="dcterms:W3CDTF">2020-07-14T10:55:00Z</dcterms:modified>
</cp:coreProperties>
</file>